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AD6C96" w14:textId="158ADE32" w:rsidR="00C52D3D" w:rsidRPr="00C52D3D" w:rsidRDefault="00C52D3D" w:rsidP="00C52D3D">
      <w:pPr>
        <w:jc w:val="both"/>
        <w:rPr>
          <w:rFonts w:ascii="Arial" w:hAnsi="Arial" w:cs="Arial"/>
        </w:rPr>
      </w:pPr>
      <w:r w:rsidRPr="00C52D3D">
        <w:rPr>
          <w:rFonts w:ascii="Arial" w:hAnsi="Arial" w:cs="Arial"/>
          <w:b/>
        </w:rPr>
        <w:t xml:space="preserve">Supplementary </w:t>
      </w:r>
      <w:r>
        <w:rPr>
          <w:rFonts w:ascii="Arial" w:hAnsi="Arial" w:cs="Arial"/>
          <w:b/>
        </w:rPr>
        <w:t>file 3</w:t>
      </w:r>
      <w:r w:rsidRPr="00C52D3D">
        <w:rPr>
          <w:rFonts w:ascii="Arial" w:hAnsi="Arial" w:cs="Arial"/>
          <w:b/>
        </w:rPr>
        <w:t xml:space="preserve">. </w:t>
      </w:r>
      <w:r w:rsidRPr="00C52D3D">
        <w:rPr>
          <w:rFonts w:ascii="Arial" w:hAnsi="Arial" w:cs="Arial"/>
          <w:b/>
          <w:bCs/>
        </w:rPr>
        <w:t>Changes in enthalpy, entropy, free energy, and dissociation constants for PKI</w:t>
      </w:r>
      <w:r w:rsidRPr="00C52D3D">
        <w:rPr>
          <w:rFonts w:ascii="Arial" w:hAnsi="Arial" w:cs="Arial"/>
          <w:b/>
          <w:bCs/>
          <w:vertAlign w:val="subscript"/>
        </w:rPr>
        <w:t>5-24</w:t>
      </w:r>
      <w:r w:rsidRPr="00C52D3D">
        <w:rPr>
          <w:rFonts w:ascii="Arial" w:hAnsi="Arial" w:cs="Arial"/>
          <w:b/>
          <w:bCs/>
        </w:rPr>
        <w:t xml:space="preserve"> binding to apo and ATP</w:t>
      </w:r>
      <w:r w:rsidRPr="00C52D3D">
        <w:rPr>
          <w:rFonts w:ascii="Arial" w:hAnsi="Arial" w:cs="Arial"/>
          <w:b/>
          <w:bCs/>
        </w:rPr>
        <w:sym w:font="Symbol" w:char="F067"/>
      </w:r>
      <w:r w:rsidRPr="00C52D3D">
        <w:rPr>
          <w:rFonts w:ascii="Arial" w:hAnsi="Arial" w:cs="Arial"/>
          <w:b/>
          <w:bCs/>
        </w:rPr>
        <w:t>N - saturated PKA-C</w:t>
      </w:r>
      <w:r w:rsidRPr="00C52D3D">
        <w:rPr>
          <w:rFonts w:ascii="Arial" w:hAnsi="Arial" w:cs="Arial"/>
          <w:b/>
          <w:bCs/>
          <w:vertAlign w:val="superscript"/>
        </w:rPr>
        <w:t>WT</w:t>
      </w:r>
      <w:r w:rsidRPr="00C52D3D">
        <w:rPr>
          <w:rFonts w:ascii="Arial" w:hAnsi="Arial" w:cs="Arial"/>
          <w:b/>
          <w:bCs/>
        </w:rPr>
        <w:t xml:space="preserve"> and PKA-C</w:t>
      </w:r>
      <w:r w:rsidRPr="00C52D3D">
        <w:rPr>
          <w:rFonts w:ascii="Arial" w:hAnsi="Arial" w:cs="Arial"/>
          <w:b/>
          <w:bCs/>
          <w:vertAlign w:val="superscript"/>
        </w:rPr>
        <w:t>F100A</w:t>
      </w:r>
      <w:r w:rsidRPr="00C52D3D">
        <w:rPr>
          <w:rFonts w:ascii="Arial" w:hAnsi="Arial" w:cs="Arial"/>
          <w:b/>
          <w:bCs/>
        </w:rPr>
        <w:t>.</w:t>
      </w:r>
      <w:r w:rsidRPr="00C52D3D">
        <w:rPr>
          <w:rFonts w:ascii="Arial" w:hAnsi="Arial" w:cs="Arial"/>
        </w:rPr>
        <w:t xml:space="preserve"> All errors were derived from triplicate measurements. The error for the cooperativity coefficient (</w:t>
      </w:r>
      <w:r w:rsidRPr="00C52D3D">
        <w:rPr>
          <w:rFonts w:ascii="Arial" w:hAnsi="Arial" w:cs="Arial"/>
        </w:rPr>
        <w:sym w:font="Symbol" w:char="F073"/>
      </w:r>
      <w:r w:rsidRPr="00C52D3D">
        <w:rPr>
          <w:rFonts w:ascii="Arial" w:hAnsi="Arial" w:cs="Arial"/>
        </w:rPr>
        <w:t xml:space="preserve">) was propagated from the errors in </w:t>
      </w:r>
      <w:r w:rsidRPr="00C52D3D">
        <w:rPr>
          <w:rFonts w:ascii="Arial" w:hAnsi="Arial" w:cs="Arial"/>
          <w:i/>
          <w:iCs/>
        </w:rPr>
        <w:t>K</w:t>
      </w:r>
      <w:r w:rsidRPr="00C52D3D">
        <w:rPr>
          <w:rFonts w:ascii="Arial" w:hAnsi="Arial" w:cs="Arial"/>
          <w:vertAlign w:val="subscript"/>
        </w:rPr>
        <w:t>d</w:t>
      </w:r>
      <w:r w:rsidRPr="00C52D3D">
        <w:rPr>
          <w:rFonts w:ascii="Arial" w:hAnsi="Arial" w:cs="Arial"/>
        </w:rPr>
        <w:t>. Values for PKA-C</w:t>
      </w:r>
      <w:r w:rsidRPr="00C52D3D">
        <w:rPr>
          <w:rFonts w:ascii="Arial" w:hAnsi="Arial" w:cs="Arial"/>
          <w:vertAlign w:val="superscript"/>
        </w:rPr>
        <w:t>WT</w:t>
      </w:r>
      <w:r w:rsidRPr="00C52D3D">
        <w:rPr>
          <w:rFonts w:ascii="Arial" w:hAnsi="Arial" w:cs="Arial"/>
        </w:rPr>
        <w:t xml:space="preserve"> were originally published in Walker </w:t>
      </w:r>
      <w:r w:rsidRPr="00C52D3D">
        <w:rPr>
          <w:rFonts w:ascii="Arial" w:hAnsi="Arial" w:cs="Arial"/>
          <w:i/>
          <w:iCs/>
        </w:rPr>
        <w:t>et al.</w:t>
      </w:r>
      <w:r w:rsidRPr="00C52D3D">
        <w:rPr>
          <w:rFonts w:ascii="Arial" w:hAnsi="Arial" w:cs="Arial"/>
        </w:rPr>
        <w:t xml:space="preserve"> </w:t>
      </w:r>
      <w:r w:rsidRPr="00C52D3D">
        <w:rPr>
          <w:rFonts w:ascii="Arial" w:hAnsi="Arial" w:cs="Arial"/>
        </w:rPr>
        <w:fldChar w:fldCharType="begin">
          <w:fldData xml:space="preserve">PEVuZE5vdGU+PENpdGU+PEF1dGhvcj5XYWxrZXI8L0F1dGhvcj48WWVhcj4yMDE5PC9ZZWFyPjxS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</w:fldData>
        </w:fldChar>
      </w:r>
      <w:r w:rsidRPr="00C52D3D">
        <w:rPr>
          <w:rFonts w:ascii="Arial" w:hAnsi="Arial" w:cs="Arial"/>
        </w:rPr>
        <w:instrText xml:space="preserve"> ADDIN EN.CITE </w:instrText>
      </w:r>
      <w:r w:rsidRPr="00C52D3D">
        <w:rPr>
          <w:rFonts w:ascii="Arial" w:hAnsi="Arial" w:cs="Arial"/>
        </w:rPr>
        <w:fldChar w:fldCharType="begin">
          <w:fldData xml:space="preserve">PEVuZE5vdGU+PENpdGU+PEF1dGhvcj5XYWxrZXI8L0F1dGhvcj48WWVhcj4yMDE5PC9ZZWFyPjxS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</w:fldData>
        </w:fldChar>
      </w:r>
      <w:r w:rsidRPr="00C52D3D">
        <w:rPr>
          <w:rFonts w:ascii="Arial" w:hAnsi="Arial" w:cs="Arial"/>
        </w:rPr>
        <w:instrText xml:space="preserve"> ADDIN EN.CITE.DATA </w:instrText>
      </w:r>
      <w:r w:rsidRPr="00C52D3D">
        <w:rPr>
          <w:rFonts w:ascii="Arial" w:hAnsi="Arial" w:cs="Arial"/>
        </w:rPr>
      </w:r>
      <w:r w:rsidRPr="00C52D3D">
        <w:rPr>
          <w:rFonts w:ascii="Arial" w:hAnsi="Arial" w:cs="Arial"/>
        </w:rPr>
        <w:fldChar w:fldCharType="end"/>
      </w:r>
      <w:r w:rsidRPr="00C52D3D">
        <w:rPr>
          <w:rFonts w:ascii="Arial" w:hAnsi="Arial" w:cs="Arial"/>
        </w:rPr>
      </w:r>
      <w:r w:rsidRPr="00C52D3D">
        <w:rPr>
          <w:rFonts w:ascii="Arial" w:hAnsi="Arial" w:cs="Arial"/>
        </w:rPr>
        <w:fldChar w:fldCharType="separate"/>
      </w:r>
      <w:r w:rsidRPr="00C52D3D">
        <w:rPr>
          <w:rFonts w:ascii="Arial" w:hAnsi="Arial" w:cs="Arial"/>
          <w:noProof/>
          <w:vertAlign w:val="superscript"/>
        </w:rPr>
        <w:t>22</w:t>
      </w:r>
      <w:r w:rsidRPr="00C52D3D">
        <w:rPr>
          <w:rFonts w:ascii="Arial" w:hAnsi="Arial" w:cs="Arial"/>
        </w:rPr>
        <w:fldChar w:fldCharType="end"/>
      </w:r>
      <w:r w:rsidRPr="00C52D3D">
        <w:rPr>
          <w:rFonts w:ascii="Arial" w:hAnsi="Arial" w:cs="Arial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8"/>
        <w:gridCol w:w="1316"/>
        <w:gridCol w:w="1722"/>
        <w:gridCol w:w="1602"/>
        <w:gridCol w:w="1842"/>
        <w:gridCol w:w="1139"/>
      </w:tblGrid>
      <w:tr w:rsidR="00C52D3D" w:rsidRPr="00C52D3D" w14:paraId="541103CC" w14:textId="77777777" w:rsidTr="00C068B6">
        <w:trPr>
          <w:trHeight w:val="303"/>
        </w:trPr>
        <w:tc>
          <w:tcPr>
            <w:tcW w:w="9278" w:type="dxa"/>
            <w:gridSpan w:val="6"/>
          </w:tcPr>
          <w:p w14:paraId="392B7AC1" w14:textId="77777777" w:rsidR="00C52D3D" w:rsidRPr="00C52D3D" w:rsidRDefault="00C52D3D" w:rsidP="00C068B6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PKI</w:t>
            </w:r>
            <w:r w:rsidRPr="00C52D3D">
              <w:rPr>
                <w:rFonts w:ascii="Arial" w:hAnsi="Arial" w:cs="Arial"/>
                <w:vertAlign w:val="subscript"/>
              </w:rPr>
              <w:t>5-24</w:t>
            </w:r>
            <w:r w:rsidRPr="00C52D3D">
              <w:rPr>
                <w:rFonts w:ascii="Arial" w:hAnsi="Arial" w:cs="Arial"/>
              </w:rPr>
              <w:t xml:space="preserve"> to apo kinase</w:t>
            </w:r>
          </w:p>
        </w:tc>
      </w:tr>
      <w:tr w:rsidR="00C52D3D" w:rsidRPr="00C52D3D" w14:paraId="3442BC1C" w14:textId="77777777" w:rsidTr="00C068B6">
        <w:trPr>
          <w:trHeight w:val="303"/>
        </w:trPr>
        <w:tc>
          <w:tcPr>
            <w:tcW w:w="1444" w:type="dxa"/>
          </w:tcPr>
          <w:p w14:paraId="2BCB801A" w14:textId="77777777" w:rsidR="00C52D3D" w:rsidRPr="00C52D3D" w:rsidRDefault="00C52D3D" w:rsidP="00C068B6">
            <w:pPr>
              <w:spacing w:line="48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64" w:type="dxa"/>
          </w:tcPr>
          <w:p w14:paraId="38FE3ADD" w14:textId="77777777" w:rsidR="00C52D3D" w:rsidRPr="00C52D3D" w:rsidRDefault="00C52D3D" w:rsidP="00C068B6">
            <w:pPr>
              <w:spacing w:line="480" w:lineRule="auto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  <w:i/>
              </w:rPr>
              <w:t>K</w:t>
            </w:r>
            <w:r w:rsidRPr="00C52D3D">
              <w:rPr>
                <w:rFonts w:ascii="Arial" w:hAnsi="Arial" w:cs="Arial"/>
                <w:vertAlign w:val="subscript"/>
              </w:rPr>
              <w:t>d</w:t>
            </w:r>
            <w:r w:rsidRPr="00C52D3D">
              <w:rPr>
                <w:rFonts w:ascii="Arial" w:hAnsi="Arial" w:cs="Arial"/>
              </w:rPr>
              <w:t xml:space="preserve"> (</w:t>
            </w:r>
            <w:r w:rsidRPr="00C52D3D">
              <w:rPr>
                <w:rFonts w:ascii="Arial" w:hAnsi="Arial" w:cs="Arial"/>
              </w:rPr>
              <w:sym w:font="Symbol" w:char="F06D"/>
            </w:r>
            <w:r w:rsidRPr="00C52D3D">
              <w:rPr>
                <w:rFonts w:ascii="Arial" w:hAnsi="Arial" w:cs="Arial"/>
              </w:rPr>
              <w:t>M)</w:t>
            </w:r>
          </w:p>
        </w:tc>
        <w:tc>
          <w:tcPr>
            <w:tcW w:w="1763" w:type="dxa"/>
          </w:tcPr>
          <w:p w14:paraId="0C250CD3" w14:textId="77777777" w:rsidR="00C52D3D" w:rsidRPr="00C52D3D" w:rsidRDefault="00C52D3D" w:rsidP="00C068B6">
            <w:pPr>
              <w:spacing w:line="480" w:lineRule="auto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sym w:font="Symbol" w:char="F044"/>
            </w:r>
            <w:r w:rsidRPr="00C52D3D">
              <w:rPr>
                <w:rFonts w:ascii="Arial" w:hAnsi="Arial" w:cs="Arial"/>
              </w:rPr>
              <w:t>G (kcal/mol)</w:t>
            </w:r>
          </w:p>
        </w:tc>
        <w:tc>
          <w:tcPr>
            <w:tcW w:w="1634" w:type="dxa"/>
          </w:tcPr>
          <w:p w14:paraId="0469BAA5" w14:textId="77777777" w:rsidR="00C52D3D" w:rsidRPr="00C52D3D" w:rsidRDefault="00C52D3D" w:rsidP="00C068B6">
            <w:pPr>
              <w:spacing w:line="480" w:lineRule="auto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sym w:font="Symbol" w:char="F044"/>
            </w:r>
            <w:r w:rsidRPr="00C52D3D">
              <w:rPr>
                <w:rFonts w:ascii="Arial" w:hAnsi="Arial" w:cs="Arial"/>
              </w:rPr>
              <w:t>H (kcal/mol)</w:t>
            </w:r>
          </w:p>
        </w:tc>
        <w:tc>
          <w:tcPr>
            <w:tcW w:w="1892" w:type="dxa"/>
          </w:tcPr>
          <w:p w14:paraId="672A0410" w14:textId="77777777" w:rsidR="00C52D3D" w:rsidRPr="00C52D3D" w:rsidRDefault="00C52D3D" w:rsidP="00C068B6">
            <w:pPr>
              <w:spacing w:line="480" w:lineRule="auto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-T</w:t>
            </w:r>
            <w:r w:rsidRPr="00C52D3D">
              <w:rPr>
                <w:rFonts w:ascii="Arial" w:hAnsi="Arial" w:cs="Arial"/>
              </w:rPr>
              <w:sym w:font="Symbol" w:char="F044"/>
            </w:r>
            <w:r w:rsidRPr="00C52D3D">
              <w:rPr>
                <w:rFonts w:ascii="Arial" w:hAnsi="Arial" w:cs="Arial"/>
              </w:rPr>
              <w:t>S (kcal/mol)</w:t>
            </w:r>
          </w:p>
        </w:tc>
        <w:tc>
          <w:tcPr>
            <w:tcW w:w="1181" w:type="dxa"/>
          </w:tcPr>
          <w:p w14:paraId="51EAB586" w14:textId="77777777" w:rsidR="00C52D3D" w:rsidRPr="00C52D3D" w:rsidRDefault="00C52D3D" w:rsidP="00C068B6">
            <w:pPr>
              <w:spacing w:line="480" w:lineRule="auto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sym w:font="Symbol" w:char="F073"/>
            </w:r>
          </w:p>
        </w:tc>
      </w:tr>
      <w:tr w:rsidR="00C52D3D" w:rsidRPr="00C52D3D" w14:paraId="0FFCF0C5" w14:textId="77777777" w:rsidTr="00C068B6">
        <w:trPr>
          <w:trHeight w:val="312"/>
        </w:trPr>
        <w:tc>
          <w:tcPr>
            <w:tcW w:w="1444" w:type="dxa"/>
          </w:tcPr>
          <w:p w14:paraId="7F373D42" w14:textId="77777777" w:rsidR="00C52D3D" w:rsidRPr="00C52D3D" w:rsidRDefault="00C52D3D" w:rsidP="00C068B6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PKA-C</w:t>
            </w:r>
            <w:r w:rsidRPr="00C52D3D">
              <w:rPr>
                <w:rFonts w:ascii="Arial" w:hAnsi="Arial" w:cs="Arial"/>
                <w:vertAlign w:val="superscript"/>
              </w:rPr>
              <w:t>WT</w:t>
            </w:r>
          </w:p>
        </w:tc>
        <w:tc>
          <w:tcPr>
            <w:tcW w:w="1364" w:type="dxa"/>
          </w:tcPr>
          <w:p w14:paraId="05360AEF" w14:textId="77777777" w:rsidR="00C52D3D" w:rsidRPr="00C52D3D" w:rsidRDefault="00C52D3D" w:rsidP="00C068B6">
            <w:pPr>
              <w:spacing w:line="480" w:lineRule="auto"/>
              <w:jc w:val="both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17 ± 2</w:t>
            </w:r>
          </w:p>
        </w:tc>
        <w:tc>
          <w:tcPr>
            <w:tcW w:w="1763" w:type="dxa"/>
          </w:tcPr>
          <w:p w14:paraId="054E3357" w14:textId="77777777" w:rsidR="00C52D3D" w:rsidRPr="00C52D3D" w:rsidRDefault="00C52D3D" w:rsidP="00C068B6">
            <w:pPr>
              <w:spacing w:line="480" w:lineRule="auto"/>
              <w:jc w:val="both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-6.57 ± 0.08</w:t>
            </w:r>
          </w:p>
        </w:tc>
        <w:tc>
          <w:tcPr>
            <w:tcW w:w="1634" w:type="dxa"/>
          </w:tcPr>
          <w:p w14:paraId="24145325" w14:textId="77777777" w:rsidR="00C52D3D" w:rsidRPr="00C52D3D" w:rsidRDefault="00C52D3D" w:rsidP="00C068B6">
            <w:pPr>
              <w:spacing w:line="480" w:lineRule="auto"/>
              <w:jc w:val="both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-10.8 ± 0.5</w:t>
            </w:r>
          </w:p>
        </w:tc>
        <w:tc>
          <w:tcPr>
            <w:tcW w:w="1892" w:type="dxa"/>
          </w:tcPr>
          <w:p w14:paraId="3AC6714F" w14:textId="77777777" w:rsidR="00C52D3D" w:rsidRPr="00C52D3D" w:rsidRDefault="00C52D3D" w:rsidP="00C068B6">
            <w:pPr>
              <w:spacing w:line="480" w:lineRule="auto"/>
              <w:jc w:val="both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4.2 ± 0.5</w:t>
            </w:r>
          </w:p>
        </w:tc>
        <w:tc>
          <w:tcPr>
            <w:tcW w:w="1181" w:type="dxa"/>
          </w:tcPr>
          <w:p w14:paraId="69F5A662" w14:textId="77777777" w:rsidR="00C52D3D" w:rsidRPr="00C52D3D" w:rsidRDefault="00C52D3D" w:rsidP="00C068B6">
            <w:pPr>
              <w:spacing w:line="480" w:lineRule="auto"/>
              <w:jc w:val="both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N/A</w:t>
            </w:r>
          </w:p>
        </w:tc>
      </w:tr>
      <w:tr w:rsidR="00C52D3D" w:rsidRPr="00C52D3D" w14:paraId="22FCE00E" w14:textId="77777777" w:rsidTr="00C068B6">
        <w:trPr>
          <w:trHeight w:val="303"/>
        </w:trPr>
        <w:tc>
          <w:tcPr>
            <w:tcW w:w="1444" w:type="dxa"/>
          </w:tcPr>
          <w:p w14:paraId="75AD7002" w14:textId="77777777" w:rsidR="00C52D3D" w:rsidRPr="00C52D3D" w:rsidRDefault="00C52D3D" w:rsidP="00C068B6">
            <w:pPr>
              <w:spacing w:line="480" w:lineRule="auto"/>
              <w:rPr>
                <w:rFonts w:ascii="Arial" w:hAnsi="Arial" w:cs="Arial"/>
                <w:vertAlign w:val="superscript"/>
              </w:rPr>
            </w:pPr>
            <w:r w:rsidRPr="00C52D3D">
              <w:rPr>
                <w:rFonts w:ascii="Arial" w:hAnsi="Arial" w:cs="Arial"/>
              </w:rPr>
              <w:t>PKA-C</w:t>
            </w:r>
            <w:r w:rsidRPr="00C52D3D">
              <w:rPr>
                <w:rFonts w:ascii="Arial" w:hAnsi="Arial" w:cs="Arial"/>
                <w:vertAlign w:val="superscript"/>
              </w:rPr>
              <w:t>F100A</w:t>
            </w:r>
          </w:p>
        </w:tc>
        <w:tc>
          <w:tcPr>
            <w:tcW w:w="1364" w:type="dxa"/>
          </w:tcPr>
          <w:p w14:paraId="19AEF0A5" w14:textId="77777777" w:rsidR="00C52D3D" w:rsidRPr="00C52D3D" w:rsidRDefault="00C52D3D" w:rsidP="00C068B6">
            <w:pPr>
              <w:spacing w:line="480" w:lineRule="auto"/>
              <w:jc w:val="both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5 ± 1</w:t>
            </w:r>
          </w:p>
        </w:tc>
        <w:tc>
          <w:tcPr>
            <w:tcW w:w="1763" w:type="dxa"/>
          </w:tcPr>
          <w:p w14:paraId="67529D6A" w14:textId="77777777" w:rsidR="00C52D3D" w:rsidRPr="00C52D3D" w:rsidRDefault="00C52D3D" w:rsidP="00C068B6">
            <w:pPr>
              <w:spacing w:line="480" w:lineRule="auto"/>
              <w:jc w:val="both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-7.7 ± 0.1</w:t>
            </w:r>
          </w:p>
        </w:tc>
        <w:tc>
          <w:tcPr>
            <w:tcW w:w="1634" w:type="dxa"/>
          </w:tcPr>
          <w:p w14:paraId="676DE38A" w14:textId="77777777" w:rsidR="00C52D3D" w:rsidRPr="00C52D3D" w:rsidRDefault="00C52D3D" w:rsidP="00C068B6">
            <w:pPr>
              <w:spacing w:line="480" w:lineRule="auto"/>
              <w:jc w:val="both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-17 ± 5</w:t>
            </w:r>
          </w:p>
        </w:tc>
        <w:tc>
          <w:tcPr>
            <w:tcW w:w="1892" w:type="dxa"/>
          </w:tcPr>
          <w:p w14:paraId="7DBF24E2" w14:textId="77777777" w:rsidR="00C52D3D" w:rsidRPr="00C52D3D" w:rsidRDefault="00C52D3D" w:rsidP="00C068B6">
            <w:pPr>
              <w:spacing w:line="480" w:lineRule="auto"/>
              <w:jc w:val="both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7 ± 3</w:t>
            </w:r>
          </w:p>
        </w:tc>
        <w:tc>
          <w:tcPr>
            <w:tcW w:w="1181" w:type="dxa"/>
          </w:tcPr>
          <w:p w14:paraId="28F6E6B1" w14:textId="77777777" w:rsidR="00C52D3D" w:rsidRPr="00C52D3D" w:rsidRDefault="00C52D3D" w:rsidP="00C068B6">
            <w:pPr>
              <w:spacing w:line="480" w:lineRule="auto"/>
              <w:jc w:val="both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N/A</w:t>
            </w:r>
          </w:p>
        </w:tc>
      </w:tr>
    </w:tbl>
    <w:p w14:paraId="5A2C4510" w14:textId="77777777" w:rsidR="00C52D3D" w:rsidRPr="00C52D3D" w:rsidRDefault="00C52D3D" w:rsidP="00C52D3D">
      <w:pPr>
        <w:spacing w:line="480" w:lineRule="auto"/>
        <w:jc w:val="both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8"/>
        <w:gridCol w:w="1316"/>
        <w:gridCol w:w="1722"/>
        <w:gridCol w:w="1602"/>
        <w:gridCol w:w="1842"/>
        <w:gridCol w:w="1139"/>
      </w:tblGrid>
      <w:tr w:rsidR="00C52D3D" w:rsidRPr="00C52D3D" w14:paraId="2ACB1C2F" w14:textId="77777777" w:rsidTr="00C068B6">
        <w:trPr>
          <w:trHeight w:val="303"/>
        </w:trPr>
        <w:tc>
          <w:tcPr>
            <w:tcW w:w="9278" w:type="dxa"/>
            <w:gridSpan w:val="6"/>
          </w:tcPr>
          <w:p w14:paraId="6F6257B1" w14:textId="77777777" w:rsidR="00C52D3D" w:rsidRPr="00C52D3D" w:rsidRDefault="00C52D3D" w:rsidP="00C068B6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PKI</w:t>
            </w:r>
            <w:r w:rsidRPr="00C52D3D">
              <w:rPr>
                <w:rFonts w:ascii="Arial" w:hAnsi="Arial" w:cs="Arial"/>
                <w:vertAlign w:val="subscript"/>
              </w:rPr>
              <w:t>5-24</w:t>
            </w:r>
            <w:r w:rsidRPr="00C52D3D">
              <w:rPr>
                <w:rFonts w:ascii="Arial" w:hAnsi="Arial" w:cs="Arial"/>
              </w:rPr>
              <w:t xml:space="preserve"> to ATP</w:t>
            </w:r>
            <w:r w:rsidRPr="00C52D3D">
              <w:rPr>
                <w:rFonts w:ascii="Arial" w:hAnsi="Arial" w:cs="Arial"/>
              </w:rPr>
              <w:sym w:font="Symbol" w:char="F067"/>
            </w:r>
            <w:r w:rsidRPr="00C52D3D">
              <w:rPr>
                <w:rFonts w:ascii="Arial" w:hAnsi="Arial" w:cs="Arial"/>
              </w:rPr>
              <w:t>N-saturated kinase</w:t>
            </w:r>
          </w:p>
        </w:tc>
      </w:tr>
      <w:tr w:rsidR="00C52D3D" w:rsidRPr="00C52D3D" w14:paraId="241AA652" w14:textId="77777777" w:rsidTr="00C068B6">
        <w:trPr>
          <w:trHeight w:val="303"/>
        </w:trPr>
        <w:tc>
          <w:tcPr>
            <w:tcW w:w="1444" w:type="dxa"/>
          </w:tcPr>
          <w:p w14:paraId="4D050CB7" w14:textId="77777777" w:rsidR="00C52D3D" w:rsidRPr="00C52D3D" w:rsidRDefault="00C52D3D" w:rsidP="00C068B6">
            <w:pPr>
              <w:spacing w:line="48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364" w:type="dxa"/>
          </w:tcPr>
          <w:p w14:paraId="55C5B9EC" w14:textId="77777777" w:rsidR="00C52D3D" w:rsidRPr="00C52D3D" w:rsidRDefault="00C52D3D" w:rsidP="00C068B6">
            <w:pPr>
              <w:spacing w:line="480" w:lineRule="auto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  <w:i/>
              </w:rPr>
              <w:t>K</w:t>
            </w:r>
            <w:r w:rsidRPr="00C52D3D">
              <w:rPr>
                <w:rFonts w:ascii="Arial" w:hAnsi="Arial" w:cs="Arial"/>
                <w:vertAlign w:val="subscript"/>
              </w:rPr>
              <w:t>d</w:t>
            </w:r>
            <w:r w:rsidRPr="00C52D3D">
              <w:rPr>
                <w:rFonts w:ascii="Arial" w:hAnsi="Arial" w:cs="Arial"/>
              </w:rPr>
              <w:t xml:space="preserve"> (</w:t>
            </w:r>
            <w:r w:rsidRPr="00C52D3D">
              <w:rPr>
                <w:rFonts w:ascii="Arial" w:hAnsi="Arial" w:cs="Arial"/>
              </w:rPr>
              <w:sym w:font="Symbol" w:char="F06D"/>
            </w:r>
            <w:r w:rsidRPr="00C52D3D">
              <w:rPr>
                <w:rFonts w:ascii="Arial" w:hAnsi="Arial" w:cs="Arial"/>
              </w:rPr>
              <w:t>M)</w:t>
            </w:r>
          </w:p>
        </w:tc>
        <w:tc>
          <w:tcPr>
            <w:tcW w:w="1763" w:type="dxa"/>
          </w:tcPr>
          <w:p w14:paraId="1D7A6CBA" w14:textId="77777777" w:rsidR="00C52D3D" w:rsidRPr="00C52D3D" w:rsidRDefault="00C52D3D" w:rsidP="00C068B6">
            <w:pPr>
              <w:spacing w:line="480" w:lineRule="auto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sym w:font="Symbol" w:char="F044"/>
            </w:r>
            <w:r w:rsidRPr="00C52D3D">
              <w:rPr>
                <w:rFonts w:ascii="Arial" w:hAnsi="Arial" w:cs="Arial"/>
              </w:rPr>
              <w:t>G (kcal/mol)</w:t>
            </w:r>
          </w:p>
        </w:tc>
        <w:tc>
          <w:tcPr>
            <w:tcW w:w="1634" w:type="dxa"/>
          </w:tcPr>
          <w:p w14:paraId="7CA9D4D0" w14:textId="77777777" w:rsidR="00C52D3D" w:rsidRPr="00C52D3D" w:rsidRDefault="00C52D3D" w:rsidP="00C068B6">
            <w:pPr>
              <w:spacing w:line="480" w:lineRule="auto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sym w:font="Symbol" w:char="F044"/>
            </w:r>
            <w:r w:rsidRPr="00C52D3D">
              <w:rPr>
                <w:rFonts w:ascii="Arial" w:hAnsi="Arial" w:cs="Arial"/>
              </w:rPr>
              <w:t>H (kcal/mol)</w:t>
            </w:r>
          </w:p>
        </w:tc>
        <w:tc>
          <w:tcPr>
            <w:tcW w:w="1892" w:type="dxa"/>
          </w:tcPr>
          <w:p w14:paraId="1A562713" w14:textId="77777777" w:rsidR="00C52D3D" w:rsidRPr="00C52D3D" w:rsidRDefault="00C52D3D" w:rsidP="00C068B6">
            <w:pPr>
              <w:spacing w:line="480" w:lineRule="auto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-T</w:t>
            </w:r>
            <w:r w:rsidRPr="00C52D3D">
              <w:rPr>
                <w:rFonts w:ascii="Arial" w:hAnsi="Arial" w:cs="Arial"/>
              </w:rPr>
              <w:sym w:font="Symbol" w:char="F044"/>
            </w:r>
            <w:r w:rsidRPr="00C52D3D">
              <w:rPr>
                <w:rFonts w:ascii="Arial" w:hAnsi="Arial" w:cs="Arial"/>
              </w:rPr>
              <w:t>S (kcal/mol)</w:t>
            </w:r>
          </w:p>
        </w:tc>
        <w:tc>
          <w:tcPr>
            <w:tcW w:w="1181" w:type="dxa"/>
          </w:tcPr>
          <w:p w14:paraId="7625D2F3" w14:textId="77777777" w:rsidR="00C52D3D" w:rsidRPr="00C52D3D" w:rsidRDefault="00C52D3D" w:rsidP="00C068B6">
            <w:pPr>
              <w:spacing w:line="480" w:lineRule="auto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sym w:font="Symbol" w:char="F073"/>
            </w:r>
          </w:p>
        </w:tc>
      </w:tr>
      <w:tr w:rsidR="00C52D3D" w:rsidRPr="00C52D3D" w14:paraId="09E9C657" w14:textId="77777777" w:rsidTr="00C068B6">
        <w:trPr>
          <w:trHeight w:val="312"/>
        </w:trPr>
        <w:tc>
          <w:tcPr>
            <w:tcW w:w="1444" w:type="dxa"/>
          </w:tcPr>
          <w:p w14:paraId="2D6B5CF3" w14:textId="77777777" w:rsidR="00C52D3D" w:rsidRPr="00C52D3D" w:rsidRDefault="00C52D3D" w:rsidP="00C068B6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PKA-C</w:t>
            </w:r>
            <w:r w:rsidRPr="00C52D3D">
              <w:rPr>
                <w:rFonts w:ascii="Arial" w:hAnsi="Arial" w:cs="Arial"/>
                <w:vertAlign w:val="superscript"/>
              </w:rPr>
              <w:t>WT</w:t>
            </w:r>
          </w:p>
        </w:tc>
        <w:tc>
          <w:tcPr>
            <w:tcW w:w="1364" w:type="dxa"/>
          </w:tcPr>
          <w:p w14:paraId="0AD9A2DC" w14:textId="77777777" w:rsidR="00C52D3D" w:rsidRPr="00C52D3D" w:rsidRDefault="00C52D3D" w:rsidP="00C068B6">
            <w:pPr>
              <w:spacing w:line="480" w:lineRule="auto"/>
              <w:jc w:val="both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0.16 ± 0.02</w:t>
            </w:r>
          </w:p>
        </w:tc>
        <w:tc>
          <w:tcPr>
            <w:tcW w:w="1763" w:type="dxa"/>
          </w:tcPr>
          <w:p w14:paraId="5A497776" w14:textId="77777777" w:rsidR="00C52D3D" w:rsidRPr="00C52D3D" w:rsidRDefault="00C52D3D" w:rsidP="00C068B6">
            <w:pPr>
              <w:spacing w:line="480" w:lineRule="auto"/>
              <w:jc w:val="both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-9.33 ± 0.07</w:t>
            </w:r>
          </w:p>
        </w:tc>
        <w:tc>
          <w:tcPr>
            <w:tcW w:w="1634" w:type="dxa"/>
          </w:tcPr>
          <w:p w14:paraId="4F78C3C8" w14:textId="77777777" w:rsidR="00C52D3D" w:rsidRPr="00C52D3D" w:rsidRDefault="00C52D3D" w:rsidP="00C068B6">
            <w:pPr>
              <w:spacing w:line="480" w:lineRule="auto"/>
              <w:jc w:val="both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-13.9 ± 0.5</w:t>
            </w:r>
          </w:p>
        </w:tc>
        <w:tc>
          <w:tcPr>
            <w:tcW w:w="1892" w:type="dxa"/>
          </w:tcPr>
          <w:p w14:paraId="66FBA84B" w14:textId="77777777" w:rsidR="00C52D3D" w:rsidRPr="00C52D3D" w:rsidRDefault="00C52D3D" w:rsidP="00C068B6">
            <w:pPr>
              <w:spacing w:line="480" w:lineRule="auto"/>
              <w:jc w:val="both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4.6 ± 0.4</w:t>
            </w:r>
          </w:p>
        </w:tc>
        <w:tc>
          <w:tcPr>
            <w:tcW w:w="1181" w:type="dxa"/>
          </w:tcPr>
          <w:p w14:paraId="5F7440E0" w14:textId="77777777" w:rsidR="00C52D3D" w:rsidRPr="00C52D3D" w:rsidRDefault="00C52D3D" w:rsidP="00C068B6">
            <w:pPr>
              <w:spacing w:line="480" w:lineRule="auto"/>
              <w:jc w:val="both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106 ± 18</w:t>
            </w:r>
          </w:p>
        </w:tc>
      </w:tr>
      <w:tr w:rsidR="00C52D3D" w:rsidRPr="00C52D3D" w14:paraId="42E221F9" w14:textId="77777777" w:rsidTr="00C068B6">
        <w:trPr>
          <w:trHeight w:val="303"/>
        </w:trPr>
        <w:tc>
          <w:tcPr>
            <w:tcW w:w="1444" w:type="dxa"/>
          </w:tcPr>
          <w:p w14:paraId="686ABFD6" w14:textId="77777777" w:rsidR="00C52D3D" w:rsidRPr="00C52D3D" w:rsidRDefault="00C52D3D" w:rsidP="00C068B6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PKA-C</w:t>
            </w:r>
            <w:r w:rsidRPr="00C52D3D">
              <w:rPr>
                <w:rFonts w:ascii="Arial" w:hAnsi="Arial" w:cs="Arial"/>
                <w:vertAlign w:val="superscript"/>
              </w:rPr>
              <w:t>F100A</w:t>
            </w:r>
          </w:p>
        </w:tc>
        <w:tc>
          <w:tcPr>
            <w:tcW w:w="1364" w:type="dxa"/>
          </w:tcPr>
          <w:p w14:paraId="624E527A" w14:textId="77777777" w:rsidR="00C52D3D" w:rsidRPr="00C52D3D" w:rsidRDefault="00C52D3D" w:rsidP="00C068B6">
            <w:pPr>
              <w:spacing w:line="480" w:lineRule="auto"/>
              <w:jc w:val="both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2 ± 1</w:t>
            </w:r>
          </w:p>
        </w:tc>
        <w:tc>
          <w:tcPr>
            <w:tcW w:w="1763" w:type="dxa"/>
          </w:tcPr>
          <w:p w14:paraId="71BEF513" w14:textId="77777777" w:rsidR="00C52D3D" w:rsidRPr="00C52D3D" w:rsidRDefault="00C52D3D" w:rsidP="00C068B6">
            <w:pPr>
              <w:spacing w:line="480" w:lineRule="auto"/>
              <w:jc w:val="both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-7.9 ± 0.3</w:t>
            </w:r>
          </w:p>
        </w:tc>
        <w:tc>
          <w:tcPr>
            <w:tcW w:w="1634" w:type="dxa"/>
          </w:tcPr>
          <w:p w14:paraId="45CCC32D" w14:textId="77777777" w:rsidR="00C52D3D" w:rsidRPr="00C52D3D" w:rsidRDefault="00C52D3D" w:rsidP="00C068B6">
            <w:pPr>
              <w:spacing w:line="480" w:lineRule="auto"/>
              <w:jc w:val="both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-17 ± 1</w:t>
            </w:r>
          </w:p>
        </w:tc>
        <w:tc>
          <w:tcPr>
            <w:tcW w:w="1892" w:type="dxa"/>
          </w:tcPr>
          <w:p w14:paraId="5B687721" w14:textId="77777777" w:rsidR="00C52D3D" w:rsidRPr="00C52D3D" w:rsidRDefault="00C52D3D" w:rsidP="00C068B6">
            <w:pPr>
              <w:spacing w:line="480" w:lineRule="auto"/>
              <w:jc w:val="both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9 ± 1</w:t>
            </w:r>
          </w:p>
        </w:tc>
        <w:tc>
          <w:tcPr>
            <w:tcW w:w="1181" w:type="dxa"/>
          </w:tcPr>
          <w:p w14:paraId="51AF0866" w14:textId="77777777" w:rsidR="00C52D3D" w:rsidRPr="00C52D3D" w:rsidRDefault="00C52D3D" w:rsidP="00C068B6">
            <w:pPr>
              <w:spacing w:line="480" w:lineRule="auto"/>
              <w:jc w:val="both"/>
              <w:rPr>
                <w:rFonts w:ascii="Arial" w:hAnsi="Arial" w:cs="Arial"/>
              </w:rPr>
            </w:pPr>
            <w:r w:rsidRPr="00C52D3D">
              <w:rPr>
                <w:rFonts w:ascii="Arial" w:hAnsi="Arial" w:cs="Arial"/>
              </w:rPr>
              <w:t>3 ± 1</w:t>
            </w:r>
          </w:p>
        </w:tc>
      </w:tr>
    </w:tbl>
    <w:p w14:paraId="783E1D07" w14:textId="77777777" w:rsidR="00C52D3D" w:rsidRPr="00C52D3D" w:rsidRDefault="00C52D3D" w:rsidP="00C52D3D">
      <w:pPr>
        <w:spacing w:line="480" w:lineRule="auto"/>
        <w:jc w:val="both"/>
        <w:rPr>
          <w:rFonts w:ascii="Arial" w:hAnsi="Arial" w:cs="Arial"/>
        </w:rPr>
      </w:pPr>
    </w:p>
    <w:p w14:paraId="5678A9E1" w14:textId="77777777" w:rsidR="00C66DF2" w:rsidRPr="00C52D3D" w:rsidRDefault="00C66DF2">
      <w:pPr>
        <w:rPr>
          <w:rFonts w:ascii="Arial" w:hAnsi="Arial" w:cs="Arial"/>
        </w:rPr>
      </w:pPr>
    </w:p>
    <w:sectPr w:rsidR="00C66DF2" w:rsidRPr="00C52D3D" w:rsidSect="008766EC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xMTM2N7U0MjQwMzFQ0lEKTi0uzszPAykwqgUASuB0jiwAAAA="/>
  </w:docVars>
  <w:rsids>
    <w:rsidRoot w:val="00C52D3D"/>
    <w:rsid w:val="00003C31"/>
    <w:rsid w:val="002D08C0"/>
    <w:rsid w:val="00531BCF"/>
    <w:rsid w:val="008577EC"/>
    <w:rsid w:val="008766EC"/>
    <w:rsid w:val="008A5E4D"/>
    <w:rsid w:val="009D2E9E"/>
    <w:rsid w:val="009D4D91"/>
    <w:rsid w:val="00B2130D"/>
    <w:rsid w:val="00C52D3D"/>
    <w:rsid w:val="00C66DF2"/>
    <w:rsid w:val="00CB3CC3"/>
    <w:rsid w:val="00D11DE3"/>
    <w:rsid w:val="00D92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8609E"/>
  <w15:chartTrackingRefBased/>
  <w15:docId w15:val="{E721E33C-3138-4958-AAB1-FD6259920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2D3D"/>
    <w:rPr>
      <w:rFonts w:eastAsiaTheme="minorEastAsia"/>
      <w:kern w:val="0"/>
      <w:lang w:eastAsia="zh-C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2D3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52D3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52D3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52D3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:lang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52D3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:lang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52D3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lang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52D3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lang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2D3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lang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52D3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lang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2D3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52D3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52D3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52D3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52D3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52D3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52D3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52D3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52D3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52D3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C52D3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2D3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C52D3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52D3D"/>
    <w:pPr>
      <w:spacing w:before="160"/>
      <w:jc w:val="center"/>
    </w:pPr>
    <w:rPr>
      <w:rFonts w:eastAsiaTheme="minorHAnsi"/>
      <w:i/>
      <w:iCs/>
      <w:color w:val="404040" w:themeColor="text1" w:themeTint="BF"/>
      <w:kern w:val="2"/>
      <w:lang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C52D3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52D3D"/>
    <w:pPr>
      <w:ind w:left="720"/>
      <w:contextualSpacing/>
    </w:pPr>
    <w:rPr>
      <w:rFonts w:eastAsiaTheme="minorHAnsi"/>
      <w:kern w:val="2"/>
      <w:lang w:eastAsia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C52D3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2D3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eastAsiaTheme="minorHAnsi"/>
      <w:i/>
      <w:iCs/>
      <w:color w:val="0F4761" w:themeColor="accent1" w:themeShade="BF"/>
      <w:kern w:val="2"/>
      <w:lang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52D3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52D3D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C52D3D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9</Words>
  <Characters>683</Characters>
  <Application>Microsoft Office Word</Application>
  <DocSecurity>0</DocSecurity>
  <Lines>5</Lines>
  <Paragraphs>1</Paragraphs>
  <ScaleCrop>false</ScaleCrop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Olivieri</dc:creator>
  <cp:keywords/>
  <dc:description/>
  <cp:lastModifiedBy>Cristina Olivieri</cp:lastModifiedBy>
  <cp:revision>2</cp:revision>
  <dcterms:created xsi:type="dcterms:W3CDTF">2024-05-29T08:52:00Z</dcterms:created>
  <dcterms:modified xsi:type="dcterms:W3CDTF">2024-05-29T08:58:00Z</dcterms:modified>
</cp:coreProperties>
</file>